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A1C778" w14:textId="289C6465" w:rsidR="00B30961" w:rsidRPr="008F6105" w:rsidRDefault="003617CE" w:rsidP="008F6105">
      <w:pPr>
        <w:pStyle w:val="FirstParagraph"/>
        <w:tabs>
          <w:tab w:val="left" w:pos="1275"/>
        </w:tabs>
        <w:jc w:val="center"/>
        <w:rPr>
          <w:rFonts w:ascii="Calibri" w:hAnsi="Calibri" w:cs="Calibri"/>
          <w:b/>
          <w:bCs/>
          <w:color w:val="1A3661"/>
          <w:sz w:val="40"/>
          <w:szCs w:val="40"/>
          <w:lang w:val="it-IT"/>
        </w:rPr>
      </w:pPr>
      <w:bookmarkStart w:id="0" w:name="_Hlk216367103"/>
      <w:r w:rsidRPr="008F6105">
        <w:rPr>
          <w:rFonts w:ascii="Calibri" w:hAnsi="Calibri" w:cs="Calibri"/>
          <w:b/>
          <w:bCs/>
          <w:color w:val="1A3661"/>
          <w:sz w:val="40"/>
          <w:szCs w:val="40"/>
          <w:lang w:val="it-IT"/>
        </w:rPr>
        <w:t xml:space="preserve">Concorso per il nome della nuova isola di conferimento </w:t>
      </w:r>
      <w:r w:rsidR="00735DBE">
        <w:rPr>
          <w:rFonts w:ascii="Calibri" w:hAnsi="Calibri" w:cs="Calibri"/>
          <w:b/>
          <w:bCs/>
          <w:color w:val="1A3661"/>
          <w:sz w:val="40"/>
          <w:szCs w:val="40"/>
          <w:lang w:val="it-IT"/>
        </w:rPr>
        <w:t>sedimenti</w:t>
      </w:r>
      <w:r w:rsidRPr="008F6105">
        <w:rPr>
          <w:rFonts w:ascii="Calibri" w:hAnsi="Calibri" w:cs="Calibri"/>
          <w:b/>
          <w:bCs/>
          <w:color w:val="1A3661"/>
          <w:sz w:val="40"/>
          <w:szCs w:val="40"/>
          <w:lang w:val="it-IT"/>
        </w:rPr>
        <w:t xml:space="preserve"> del Porto di Venezia</w:t>
      </w:r>
    </w:p>
    <w:p w14:paraId="18FE8DFD" w14:textId="79D763FB" w:rsidR="008F6105" w:rsidRPr="008F6105" w:rsidRDefault="008F6105" w:rsidP="008F6105">
      <w:pPr>
        <w:pStyle w:val="Corpotesto"/>
        <w:jc w:val="center"/>
        <w:rPr>
          <w:rFonts w:ascii="Calibri" w:hAnsi="Calibri" w:cs="Calibri"/>
          <w:b/>
          <w:bCs/>
          <w:color w:val="1A3661"/>
          <w:sz w:val="40"/>
          <w:szCs w:val="40"/>
          <w:lang w:val="it-IT"/>
        </w:rPr>
      </w:pPr>
      <w:r w:rsidRPr="008F6105">
        <w:rPr>
          <w:rFonts w:ascii="Calibri" w:hAnsi="Calibri" w:cs="Calibri"/>
          <w:b/>
          <w:bCs/>
          <w:color w:val="1A3661"/>
          <w:sz w:val="40"/>
          <w:szCs w:val="40"/>
          <w:lang w:val="it-IT"/>
        </w:rPr>
        <w:t>MODULO DI ADESIONE</w:t>
      </w:r>
    </w:p>
    <w:p w14:paraId="52DC492B" w14:textId="77777777" w:rsidR="008F6105" w:rsidRPr="008F6105" w:rsidRDefault="008F6105" w:rsidP="008F6105">
      <w:pPr>
        <w:pStyle w:val="Corpotesto"/>
        <w:rPr>
          <w:rFonts w:ascii="Calibri" w:hAnsi="Calibri" w:cs="Calibri"/>
          <w:lang w:val="it-IT"/>
        </w:rPr>
      </w:pPr>
    </w:p>
    <w:p w14:paraId="07B6AA4D" w14:textId="77777777" w:rsidR="00B30961" w:rsidRPr="008F6105" w:rsidRDefault="00860DED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1E78DAD8">
          <v:rect id="_x0000_i1025" style="width:0;height:1.5pt" o:hralign="center" o:hrstd="t" o:hr="t"/>
        </w:pict>
      </w:r>
    </w:p>
    <w:p w14:paraId="05AFFCD4" w14:textId="77777777" w:rsidR="00B30961" w:rsidRPr="008F6105" w:rsidRDefault="003617CE">
      <w:pPr>
        <w:pStyle w:val="Titolo2"/>
        <w:rPr>
          <w:rFonts w:ascii="Calibri" w:hAnsi="Calibri" w:cs="Calibri"/>
          <w:b/>
          <w:bCs/>
          <w:color w:val="1A3661"/>
        </w:rPr>
      </w:pPr>
      <w:bookmarkStart w:id="1" w:name="dati-dellistituto-scolastico"/>
      <w:r w:rsidRPr="008F6105">
        <w:rPr>
          <w:rFonts w:ascii="Calibri" w:hAnsi="Calibri" w:cs="Calibri"/>
          <w:b/>
          <w:bCs/>
          <w:color w:val="1A3661"/>
        </w:rPr>
        <w:t>1. DATI DELL’ISTITUTO SCOLASTICO</w:t>
      </w:r>
    </w:p>
    <w:p w14:paraId="4B8314FA" w14:textId="2D0DF8B6" w:rsidR="00B30961" w:rsidRPr="009C369E" w:rsidRDefault="003617CE">
      <w:pPr>
        <w:pStyle w:val="Compact"/>
        <w:numPr>
          <w:ilvl w:val="0"/>
          <w:numId w:val="2"/>
        </w:numPr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 xml:space="preserve">Denominazione dell’Istituto: </w:t>
      </w:r>
      <w:sdt>
        <w:sdtPr>
          <w:rPr>
            <w:rFonts w:ascii="Calibri" w:hAnsi="Calibri" w:cs="Calibri"/>
          </w:rPr>
          <w:id w:val="-1338845890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7EC88AFD" w14:textId="2F923D6A" w:rsidR="00B30961" w:rsidRPr="009C369E" w:rsidRDefault="003617CE">
      <w:pPr>
        <w:pStyle w:val="Compact"/>
        <w:numPr>
          <w:ilvl w:val="0"/>
          <w:numId w:val="2"/>
        </w:numPr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 xml:space="preserve">Indirizzo: </w:t>
      </w:r>
      <w:sdt>
        <w:sdtPr>
          <w:rPr>
            <w:rFonts w:ascii="Calibri" w:hAnsi="Calibri" w:cs="Calibri"/>
          </w:rPr>
          <w:id w:val="1911878371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6E8919BF" w14:textId="6151472C" w:rsidR="00B30961" w:rsidRPr="009C369E" w:rsidRDefault="003617CE">
      <w:pPr>
        <w:pStyle w:val="Compact"/>
        <w:numPr>
          <w:ilvl w:val="0"/>
          <w:numId w:val="2"/>
        </w:numPr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 xml:space="preserve">Città: </w:t>
      </w:r>
      <w:sdt>
        <w:sdtPr>
          <w:rPr>
            <w:rFonts w:ascii="Calibri" w:hAnsi="Calibri" w:cs="Calibri"/>
            <w:lang w:val="it-IT"/>
          </w:rPr>
          <w:id w:val="1546722599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  <w:r w:rsidRPr="009C369E">
        <w:rPr>
          <w:rFonts w:ascii="Calibri" w:hAnsi="Calibri" w:cs="Calibri"/>
          <w:lang w:val="it-IT"/>
        </w:rPr>
        <w:t>CAP:</w:t>
      </w:r>
      <w:r w:rsidR="009C369E">
        <w:rPr>
          <w:rFonts w:ascii="Calibri" w:hAnsi="Calibri" w:cs="Calibri"/>
          <w:lang w:val="it-IT"/>
        </w:rPr>
        <w:t xml:space="preserve"> </w:t>
      </w:r>
      <w:sdt>
        <w:sdtPr>
          <w:rPr>
            <w:rFonts w:ascii="Calibri" w:hAnsi="Calibri" w:cs="Calibri"/>
          </w:rPr>
          <w:id w:val="-655021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1CADAEBF" w14:textId="659CAB8F" w:rsidR="00B30961" w:rsidRPr="009C369E" w:rsidRDefault="003617CE">
      <w:pPr>
        <w:pStyle w:val="Compact"/>
        <w:numPr>
          <w:ilvl w:val="0"/>
          <w:numId w:val="2"/>
        </w:numPr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 xml:space="preserve">Telefono: </w:t>
      </w:r>
      <w:sdt>
        <w:sdtPr>
          <w:rPr>
            <w:rFonts w:ascii="Calibri" w:hAnsi="Calibri" w:cs="Calibri"/>
          </w:rPr>
          <w:id w:val="-1978599722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4E15A0B0" w14:textId="50484B63" w:rsidR="00B30961" w:rsidRPr="009C369E" w:rsidRDefault="003617CE">
      <w:pPr>
        <w:pStyle w:val="Compact"/>
        <w:numPr>
          <w:ilvl w:val="0"/>
          <w:numId w:val="2"/>
        </w:numPr>
        <w:rPr>
          <w:rFonts w:ascii="Calibri" w:hAnsi="Calibri" w:cs="Calibri"/>
          <w:lang w:val="it-IT"/>
        </w:rPr>
      </w:pPr>
      <w:proofErr w:type="gramStart"/>
      <w:r w:rsidRPr="009C369E">
        <w:rPr>
          <w:rFonts w:ascii="Calibri" w:hAnsi="Calibri" w:cs="Calibri"/>
          <w:lang w:val="it-IT"/>
        </w:rPr>
        <w:t>Email</w:t>
      </w:r>
      <w:proofErr w:type="gramEnd"/>
      <w:r w:rsidRPr="009C369E">
        <w:rPr>
          <w:rFonts w:ascii="Calibri" w:hAnsi="Calibri" w:cs="Calibri"/>
          <w:lang w:val="it-IT"/>
        </w:rPr>
        <w:t xml:space="preserve"> istituzionale: </w:t>
      </w:r>
      <w:sdt>
        <w:sdtPr>
          <w:rPr>
            <w:rFonts w:ascii="Calibri" w:hAnsi="Calibri" w:cs="Calibri"/>
          </w:rPr>
          <w:id w:val="-649598216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1B192515" w14:textId="2C894EE5" w:rsidR="00277DE2" w:rsidRPr="009C369E" w:rsidRDefault="003617CE" w:rsidP="00277DE2">
      <w:pPr>
        <w:pStyle w:val="Compact"/>
        <w:numPr>
          <w:ilvl w:val="0"/>
          <w:numId w:val="2"/>
        </w:numPr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 xml:space="preserve">Nome del Dirigente Scolastico: </w:t>
      </w:r>
      <w:sdt>
        <w:sdtPr>
          <w:rPr>
            <w:rFonts w:ascii="Calibri" w:hAnsi="Calibri" w:cs="Calibri"/>
          </w:rPr>
          <w:id w:val="1790164766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04E7C15B" w14:textId="77777777" w:rsidR="00277DE2" w:rsidRPr="009C369E" w:rsidRDefault="00277DE2" w:rsidP="00277DE2">
      <w:pPr>
        <w:pStyle w:val="Compact"/>
        <w:rPr>
          <w:rFonts w:ascii="Calibri" w:hAnsi="Calibri" w:cs="Calibri"/>
          <w:lang w:val="it-IT"/>
        </w:rPr>
      </w:pPr>
    </w:p>
    <w:p w14:paraId="7422B49F" w14:textId="77777777" w:rsidR="00B30961" w:rsidRPr="008F6105" w:rsidRDefault="00860DED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1D704226">
          <v:rect id="_x0000_i1026" style="width:0;height:1.5pt" o:hralign="center" o:hrstd="t" o:hr="t"/>
        </w:pict>
      </w:r>
    </w:p>
    <w:p w14:paraId="72783065" w14:textId="77777777" w:rsidR="00B30961" w:rsidRPr="008F6105" w:rsidRDefault="003617CE">
      <w:pPr>
        <w:pStyle w:val="Titolo2"/>
        <w:rPr>
          <w:rFonts w:ascii="Calibri" w:hAnsi="Calibri" w:cs="Calibri"/>
          <w:b/>
          <w:bCs/>
          <w:color w:val="1A3661"/>
        </w:rPr>
      </w:pPr>
      <w:bookmarkStart w:id="2" w:name="referente-del-progetto"/>
      <w:bookmarkEnd w:id="1"/>
      <w:r w:rsidRPr="008F6105">
        <w:rPr>
          <w:rFonts w:ascii="Calibri" w:hAnsi="Calibri" w:cs="Calibri"/>
          <w:b/>
          <w:bCs/>
          <w:color w:val="1A3661"/>
        </w:rPr>
        <w:t>2. REFERENTE DEL PROGETTO</w:t>
      </w:r>
    </w:p>
    <w:p w14:paraId="07E57D9E" w14:textId="79A8F1CD" w:rsidR="00B30961" w:rsidRPr="009C369E" w:rsidRDefault="003617CE">
      <w:pPr>
        <w:pStyle w:val="Compact"/>
        <w:numPr>
          <w:ilvl w:val="0"/>
          <w:numId w:val="3"/>
        </w:numPr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>Nome e cognome:</w:t>
      </w:r>
      <w:r w:rsidR="009C369E">
        <w:rPr>
          <w:rFonts w:ascii="Calibri" w:hAnsi="Calibri" w:cs="Calibri"/>
          <w:lang w:val="it-IT"/>
        </w:rPr>
        <w:t xml:space="preserve"> </w:t>
      </w:r>
      <w:sdt>
        <w:sdtPr>
          <w:rPr>
            <w:rFonts w:ascii="Calibri" w:hAnsi="Calibri" w:cs="Calibri"/>
          </w:rPr>
          <w:id w:val="-1210100953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0A10D1AC" w14:textId="1BC4A3C2" w:rsidR="00B30961" w:rsidRPr="009C369E" w:rsidRDefault="003617CE">
      <w:pPr>
        <w:pStyle w:val="Compact"/>
        <w:numPr>
          <w:ilvl w:val="0"/>
          <w:numId w:val="3"/>
        </w:numPr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 xml:space="preserve">Ruolo (docente / altro): </w:t>
      </w:r>
      <w:sdt>
        <w:sdtPr>
          <w:rPr>
            <w:rFonts w:ascii="Calibri" w:hAnsi="Calibri" w:cs="Calibri"/>
          </w:rPr>
          <w:id w:val="1335646187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42485A99" w14:textId="10D3EED3" w:rsidR="00B30961" w:rsidRPr="009C369E" w:rsidRDefault="003617CE">
      <w:pPr>
        <w:pStyle w:val="Compact"/>
        <w:numPr>
          <w:ilvl w:val="0"/>
          <w:numId w:val="3"/>
        </w:numPr>
        <w:rPr>
          <w:rFonts w:ascii="Calibri" w:hAnsi="Calibri" w:cs="Calibri"/>
          <w:lang w:val="it-IT"/>
        </w:rPr>
      </w:pPr>
      <w:proofErr w:type="gramStart"/>
      <w:r w:rsidRPr="009C369E">
        <w:rPr>
          <w:rFonts w:ascii="Calibri" w:hAnsi="Calibri" w:cs="Calibri"/>
          <w:lang w:val="it-IT"/>
        </w:rPr>
        <w:t>Email</w:t>
      </w:r>
      <w:proofErr w:type="gramEnd"/>
      <w:r w:rsidRPr="009C369E">
        <w:rPr>
          <w:rFonts w:ascii="Calibri" w:hAnsi="Calibri" w:cs="Calibri"/>
          <w:lang w:val="it-IT"/>
        </w:rPr>
        <w:t>:</w:t>
      </w:r>
      <w:r w:rsidR="009C369E" w:rsidRPr="009C369E">
        <w:rPr>
          <w:rFonts w:ascii="Calibri" w:hAnsi="Calibri" w:cs="Calibri"/>
          <w:lang w:val="it-IT"/>
        </w:rPr>
        <w:t xml:space="preserve"> </w:t>
      </w:r>
      <w:sdt>
        <w:sdtPr>
          <w:rPr>
            <w:rFonts w:ascii="Calibri" w:hAnsi="Calibri" w:cs="Calibri"/>
          </w:rPr>
          <w:id w:val="-316334726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6CC87260" w14:textId="63E19E45" w:rsidR="00B30961" w:rsidRPr="009C369E" w:rsidRDefault="003617CE">
      <w:pPr>
        <w:pStyle w:val="Compact"/>
        <w:numPr>
          <w:ilvl w:val="0"/>
          <w:numId w:val="3"/>
        </w:numPr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>Telefono:</w:t>
      </w:r>
      <w:r w:rsidR="009C369E" w:rsidRPr="009C369E">
        <w:rPr>
          <w:rFonts w:ascii="Calibri" w:hAnsi="Calibri" w:cs="Calibri"/>
          <w:lang w:val="it-IT"/>
        </w:rPr>
        <w:t xml:space="preserve"> </w:t>
      </w:r>
      <w:sdt>
        <w:sdtPr>
          <w:rPr>
            <w:rFonts w:ascii="Calibri" w:hAnsi="Calibri" w:cs="Calibri"/>
          </w:rPr>
          <w:id w:val="-1783338483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51850270" w14:textId="77777777" w:rsidR="00277DE2" w:rsidRPr="009C369E" w:rsidRDefault="00277DE2" w:rsidP="00277DE2">
      <w:pPr>
        <w:pStyle w:val="Compact"/>
        <w:rPr>
          <w:rFonts w:ascii="Calibri" w:hAnsi="Calibri" w:cs="Calibri"/>
          <w:lang w:val="it-IT"/>
        </w:rPr>
      </w:pPr>
    </w:p>
    <w:p w14:paraId="60D8C210" w14:textId="77777777" w:rsidR="00B30961" w:rsidRPr="008F6105" w:rsidRDefault="00860DED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76A66FB0">
          <v:rect id="_x0000_i1027" style="width:0;height:1.5pt" o:hralign="center" o:hrstd="t" o:hr="t"/>
        </w:pict>
      </w:r>
    </w:p>
    <w:p w14:paraId="7699BCF2" w14:textId="77777777" w:rsidR="00B30961" w:rsidRPr="009C369E" w:rsidRDefault="003617CE">
      <w:pPr>
        <w:pStyle w:val="Titolo2"/>
        <w:rPr>
          <w:rFonts w:ascii="Calibri" w:hAnsi="Calibri" w:cs="Calibri"/>
          <w:b/>
          <w:bCs/>
          <w:color w:val="1A3661"/>
          <w:lang w:val="it-IT"/>
        </w:rPr>
      </w:pPr>
      <w:bookmarkStart w:id="3" w:name="classe-partecipante"/>
      <w:bookmarkEnd w:id="2"/>
      <w:r w:rsidRPr="009C369E">
        <w:rPr>
          <w:rFonts w:ascii="Calibri" w:hAnsi="Calibri" w:cs="Calibri"/>
          <w:b/>
          <w:bCs/>
          <w:color w:val="1A3661"/>
          <w:lang w:val="it-IT"/>
        </w:rPr>
        <w:t>3. CLASSE PARTECIPANTE</w:t>
      </w:r>
    </w:p>
    <w:p w14:paraId="02F287A7" w14:textId="61A97F12" w:rsidR="00B30961" w:rsidRPr="009C369E" w:rsidRDefault="003617CE" w:rsidP="00277DE2">
      <w:pPr>
        <w:pStyle w:val="Compact"/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 xml:space="preserve">Classe: </w:t>
      </w:r>
      <w:sdt>
        <w:sdtPr>
          <w:rPr>
            <w:rFonts w:ascii="Calibri" w:hAnsi="Calibri" w:cs="Calibri"/>
          </w:rPr>
          <w:id w:val="627521520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  <w:r w:rsidRPr="009C369E">
        <w:rPr>
          <w:rFonts w:ascii="Calibri" w:hAnsi="Calibri" w:cs="Calibri"/>
          <w:lang w:val="it-IT"/>
        </w:rPr>
        <w:t>Sezione:</w:t>
      </w:r>
      <w:r w:rsidR="009C369E" w:rsidRPr="009C369E">
        <w:rPr>
          <w:rFonts w:ascii="Calibri" w:hAnsi="Calibri" w:cs="Calibri"/>
          <w:lang w:val="it-IT"/>
        </w:rPr>
        <w:t xml:space="preserve"> </w:t>
      </w:r>
      <w:sdt>
        <w:sdtPr>
          <w:rPr>
            <w:rFonts w:ascii="Calibri" w:hAnsi="Calibri" w:cs="Calibri"/>
          </w:rPr>
          <w:id w:val="1261872167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il testo.</w:t>
          </w:r>
        </w:sdtContent>
      </w:sdt>
    </w:p>
    <w:p w14:paraId="0D3B3452" w14:textId="77777777" w:rsidR="00277DE2" w:rsidRPr="009C369E" w:rsidRDefault="00277DE2" w:rsidP="00277DE2">
      <w:pPr>
        <w:pStyle w:val="Compact"/>
        <w:rPr>
          <w:rFonts w:ascii="Calibri" w:hAnsi="Calibri" w:cs="Calibri"/>
          <w:lang w:val="it-IT"/>
        </w:rPr>
      </w:pPr>
    </w:p>
    <w:p w14:paraId="2D4ACF56" w14:textId="77777777" w:rsidR="00B30961" w:rsidRPr="008F6105" w:rsidRDefault="00860DED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6A17A281">
          <v:rect id="_x0000_i1028" style="width:0;height:1.5pt" o:hralign="center" o:hrstd="t" o:hr="t"/>
        </w:pict>
      </w:r>
    </w:p>
    <w:p w14:paraId="2A00DC87" w14:textId="77777777" w:rsidR="00B30961" w:rsidRPr="000253A2" w:rsidRDefault="003617CE">
      <w:pPr>
        <w:pStyle w:val="Titolo2"/>
        <w:rPr>
          <w:rFonts w:ascii="Calibri" w:hAnsi="Calibri" w:cs="Calibri"/>
          <w:b/>
          <w:bCs/>
          <w:color w:val="1A3661"/>
          <w:lang w:val="it-IT"/>
        </w:rPr>
      </w:pPr>
      <w:bookmarkStart w:id="4" w:name="adesione-al-concorso"/>
      <w:bookmarkEnd w:id="3"/>
      <w:r w:rsidRPr="000253A2">
        <w:rPr>
          <w:rFonts w:ascii="Calibri" w:hAnsi="Calibri" w:cs="Calibri"/>
          <w:b/>
          <w:bCs/>
          <w:color w:val="1A3661"/>
          <w:lang w:val="it-IT"/>
        </w:rPr>
        <w:lastRenderedPageBreak/>
        <w:t>4. ADESIONE AL CONCORSO</w:t>
      </w:r>
    </w:p>
    <w:p w14:paraId="7E19000E" w14:textId="0CFF695D" w:rsidR="00B30961" w:rsidRPr="008F6105" w:rsidRDefault="003617CE">
      <w:pPr>
        <w:pStyle w:val="FirstParagraph"/>
        <w:rPr>
          <w:rFonts w:ascii="Calibri" w:hAnsi="Calibri" w:cs="Calibri"/>
          <w:lang w:val="it-IT"/>
        </w:rPr>
      </w:pPr>
      <w:r w:rsidRPr="008F6105">
        <w:rPr>
          <w:rFonts w:ascii="Calibri" w:hAnsi="Calibri" w:cs="Calibri"/>
          <w:lang w:val="it-IT"/>
        </w:rPr>
        <w:t xml:space="preserve">La scuola aderisce al Concorso per il nome della nuova isola di conferimento </w:t>
      </w:r>
      <w:r w:rsidR="00735DBE">
        <w:rPr>
          <w:rFonts w:ascii="Calibri" w:hAnsi="Calibri" w:cs="Calibri"/>
          <w:lang w:val="it-IT"/>
        </w:rPr>
        <w:t>sedimenti</w:t>
      </w:r>
      <w:r w:rsidRPr="008F6105">
        <w:rPr>
          <w:rFonts w:ascii="Calibri" w:hAnsi="Calibri" w:cs="Calibri"/>
          <w:lang w:val="it-IT"/>
        </w:rPr>
        <w:t xml:space="preserve"> del Porto di Venezia e si impegna a: - utilizzare i materiali didattici forniti (libretto e video); - svolgere in autonomia le attività previste in classe; - inviare la proposta di nome entro il </w:t>
      </w:r>
      <w:r w:rsidR="00F946B1">
        <w:rPr>
          <w:rFonts w:ascii="Calibri" w:hAnsi="Calibri" w:cs="Calibri"/>
          <w:lang w:val="it-IT"/>
        </w:rPr>
        <w:t>31 maggio</w:t>
      </w:r>
      <w:r w:rsidRPr="008F6105">
        <w:rPr>
          <w:rFonts w:ascii="Calibri" w:hAnsi="Calibri" w:cs="Calibri"/>
          <w:lang w:val="it-IT"/>
        </w:rPr>
        <w:t xml:space="preserve"> 2026; - accettare integralmente il regolamento del concorso.</w:t>
      </w:r>
    </w:p>
    <w:p w14:paraId="20241133" w14:textId="0159B3E6" w:rsidR="00B30961" w:rsidRPr="008F6105" w:rsidRDefault="00860DED">
      <w:pPr>
        <w:pStyle w:val="Corpotesto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634947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46B1">
            <w:rPr>
              <w:rFonts w:ascii="MS Gothic" w:eastAsia="MS Gothic" w:hAnsi="MS Gothic" w:cs="Calibri" w:hint="eastAsia"/>
            </w:rPr>
            <w:t>☐</w:t>
          </w:r>
        </w:sdtContent>
      </w:sdt>
      <w:r w:rsidR="003617CE" w:rsidRPr="008F6105">
        <w:rPr>
          <w:rFonts w:ascii="Calibri" w:hAnsi="Calibri" w:cs="Calibri"/>
        </w:rPr>
        <w:t xml:space="preserve"> </w:t>
      </w:r>
      <w:proofErr w:type="spellStart"/>
      <w:r w:rsidR="003617CE" w:rsidRPr="008F6105">
        <w:rPr>
          <w:rFonts w:ascii="Calibri" w:hAnsi="Calibri" w:cs="Calibri"/>
        </w:rPr>
        <w:t>Confermo</w:t>
      </w:r>
      <w:proofErr w:type="spellEnd"/>
      <w:r w:rsidR="003617CE" w:rsidRPr="008F6105">
        <w:rPr>
          <w:rFonts w:ascii="Calibri" w:hAnsi="Calibri" w:cs="Calibri"/>
        </w:rPr>
        <w:t xml:space="preserve"> </w:t>
      </w:r>
      <w:proofErr w:type="spellStart"/>
      <w:r w:rsidR="003617CE" w:rsidRPr="008F6105">
        <w:rPr>
          <w:rFonts w:ascii="Calibri" w:hAnsi="Calibri" w:cs="Calibri"/>
        </w:rPr>
        <w:t>l’adesione</w:t>
      </w:r>
      <w:proofErr w:type="spellEnd"/>
    </w:p>
    <w:p w14:paraId="22B48B99" w14:textId="77777777" w:rsidR="00B30961" w:rsidRPr="008F6105" w:rsidRDefault="00860DED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27C21A89">
          <v:rect id="_x0000_i1029" style="width:0;height:1.5pt" o:hralign="center" o:hrstd="t" o:hr="t"/>
        </w:pict>
      </w:r>
    </w:p>
    <w:p w14:paraId="035C3DA9" w14:textId="77777777" w:rsidR="00B30961" w:rsidRPr="000253A2" w:rsidRDefault="003617CE">
      <w:pPr>
        <w:pStyle w:val="Titolo2"/>
        <w:rPr>
          <w:rFonts w:ascii="Calibri" w:hAnsi="Calibri" w:cs="Calibri"/>
          <w:b/>
          <w:bCs/>
          <w:color w:val="1A3661"/>
          <w:lang w:val="it-IT"/>
        </w:rPr>
      </w:pPr>
      <w:bookmarkStart w:id="5" w:name="dichiarazioni"/>
      <w:bookmarkEnd w:id="4"/>
      <w:r w:rsidRPr="000253A2">
        <w:rPr>
          <w:rFonts w:ascii="Calibri" w:hAnsi="Calibri" w:cs="Calibri"/>
          <w:b/>
          <w:bCs/>
          <w:color w:val="1A3661"/>
          <w:lang w:val="it-IT"/>
        </w:rPr>
        <w:t>5. DICHIARAZIONI</w:t>
      </w:r>
    </w:p>
    <w:p w14:paraId="04B61E0B" w14:textId="77777777" w:rsidR="00B30961" w:rsidRPr="008F6105" w:rsidRDefault="003617CE">
      <w:pPr>
        <w:pStyle w:val="FirstParagraph"/>
        <w:rPr>
          <w:rFonts w:ascii="Calibri" w:hAnsi="Calibri" w:cs="Calibri"/>
          <w:lang w:val="it-IT"/>
        </w:rPr>
      </w:pPr>
      <w:r w:rsidRPr="008F6105">
        <w:rPr>
          <w:rFonts w:ascii="Calibri" w:hAnsi="Calibri" w:cs="Calibri"/>
          <w:lang w:val="it-IT"/>
        </w:rPr>
        <w:t xml:space="preserve">Il/la Dirigente Scolastico/a dichiara che la scuola è informata sulle condizioni del regolamento e </w:t>
      </w:r>
      <w:r w:rsidRPr="008F6105">
        <w:rPr>
          <w:rFonts w:ascii="Calibri" w:hAnsi="Calibri" w:cs="Calibri"/>
          <w:b/>
          <w:bCs/>
          <w:lang w:val="it-IT"/>
        </w:rPr>
        <w:t xml:space="preserve">acconsente alla cessione ad </w:t>
      </w:r>
      <w:proofErr w:type="spellStart"/>
      <w:r w:rsidRPr="008F6105">
        <w:rPr>
          <w:rFonts w:ascii="Calibri" w:hAnsi="Calibri" w:cs="Calibri"/>
          <w:b/>
          <w:bCs/>
          <w:lang w:val="it-IT"/>
        </w:rPr>
        <w:t>AdSP</w:t>
      </w:r>
      <w:proofErr w:type="spellEnd"/>
      <w:r w:rsidRPr="008F6105">
        <w:rPr>
          <w:rFonts w:ascii="Calibri" w:hAnsi="Calibri" w:cs="Calibri"/>
          <w:b/>
          <w:bCs/>
          <w:lang w:val="it-IT"/>
        </w:rPr>
        <w:t xml:space="preserve"> degli elaborati prodotti, che potranno essere utilizzati per finalità istituzionali, divulgative o espositive, nel rispetto della tutela dei minori e dell’identità delle classi</w:t>
      </w:r>
      <w:r w:rsidRPr="008F6105">
        <w:rPr>
          <w:rFonts w:ascii="Calibri" w:hAnsi="Calibri" w:cs="Calibri"/>
          <w:lang w:val="it-IT"/>
        </w:rPr>
        <w:t>.</w:t>
      </w:r>
    </w:p>
    <w:p w14:paraId="59AB2E76" w14:textId="4CC5444E" w:rsidR="00B30961" w:rsidRPr="008F6105" w:rsidRDefault="00860DED">
      <w:pPr>
        <w:pStyle w:val="Corpotesto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2103246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369E">
            <w:rPr>
              <w:rFonts w:ascii="MS Gothic" w:eastAsia="MS Gothic" w:hAnsi="MS Gothic" w:cs="Calibri" w:hint="eastAsia"/>
            </w:rPr>
            <w:t>☐</w:t>
          </w:r>
        </w:sdtContent>
      </w:sdt>
      <w:r w:rsidR="003617CE" w:rsidRPr="008F6105">
        <w:rPr>
          <w:rFonts w:ascii="Calibri" w:hAnsi="Calibri" w:cs="Calibri"/>
        </w:rPr>
        <w:t xml:space="preserve"> </w:t>
      </w:r>
      <w:proofErr w:type="spellStart"/>
      <w:r w:rsidR="003617CE" w:rsidRPr="008F6105">
        <w:rPr>
          <w:rFonts w:ascii="Calibri" w:hAnsi="Calibri" w:cs="Calibri"/>
        </w:rPr>
        <w:t>Acconsento</w:t>
      </w:r>
      <w:proofErr w:type="spellEnd"/>
    </w:p>
    <w:p w14:paraId="172253FD" w14:textId="77777777" w:rsidR="00B30961" w:rsidRPr="008F6105" w:rsidRDefault="00860DED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5C80D448">
          <v:rect id="_x0000_i1030" style="width:0;height:1.5pt" o:hralign="center" o:hrstd="t" o:hr="t"/>
        </w:pict>
      </w:r>
    </w:p>
    <w:p w14:paraId="1AFCD2B3" w14:textId="77777777" w:rsidR="00B30961" w:rsidRPr="000253A2" w:rsidRDefault="003617CE">
      <w:pPr>
        <w:pStyle w:val="Titolo2"/>
        <w:rPr>
          <w:rFonts w:ascii="Calibri" w:hAnsi="Calibri" w:cs="Calibri"/>
          <w:b/>
          <w:bCs/>
          <w:color w:val="1A3661"/>
          <w:lang w:val="it-IT"/>
        </w:rPr>
      </w:pPr>
      <w:bookmarkStart w:id="6" w:name="firma"/>
      <w:bookmarkEnd w:id="5"/>
      <w:r w:rsidRPr="000253A2">
        <w:rPr>
          <w:rFonts w:ascii="Calibri" w:hAnsi="Calibri" w:cs="Calibri"/>
          <w:b/>
          <w:bCs/>
          <w:color w:val="1A3661"/>
          <w:lang w:val="it-IT"/>
        </w:rPr>
        <w:t>6. FIRMA</w:t>
      </w:r>
    </w:p>
    <w:p w14:paraId="702BE2EF" w14:textId="7CDA3EA2" w:rsidR="00B30961" w:rsidRPr="008F6105" w:rsidRDefault="003617CE" w:rsidP="00277DE2">
      <w:pPr>
        <w:pStyle w:val="Compact"/>
        <w:rPr>
          <w:rFonts w:ascii="Calibri" w:hAnsi="Calibri" w:cs="Calibri"/>
          <w:lang w:val="it-IT"/>
        </w:rPr>
      </w:pPr>
      <w:r w:rsidRPr="008F6105">
        <w:rPr>
          <w:rFonts w:ascii="Calibri" w:hAnsi="Calibri" w:cs="Calibri"/>
          <w:lang w:val="it-IT"/>
        </w:rPr>
        <w:t xml:space="preserve">Nome e cognome del Dirigente Scolastico: </w:t>
      </w:r>
      <w:sdt>
        <w:sdtPr>
          <w:rPr>
            <w:rFonts w:ascii="Calibri" w:hAnsi="Calibri" w:cs="Calibri"/>
            <w:lang w:val="it-IT"/>
          </w:rPr>
          <w:id w:val="-380869870"/>
          <w:placeholder>
            <w:docPart w:val="DefaultPlaceholder_-1854013440"/>
          </w:placeholder>
          <w:showingPlcHdr/>
          <w:text/>
        </w:sdtPr>
        <w:sdtEndPr/>
        <w:sdtContent>
          <w:r w:rsidR="009C369E" w:rsidRPr="009C369E">
            <w:rPr>
              <w:rStyle w:val="Testosegnaposto"/>
              <w:lang w:val="it-IT"/>
            </w:rPr>
            <w:t>Fare clic o toccare qui per immettere il testo.</w:t>
          </w:r>
        </w:sdtContent>
      </w:sdt>
    </w:p>
    <w:p w14:paraId="6F917ACA" w14:textId="77777777" w:rsidR="000253A2" w:rsidRPr="000253A2" w:rsidRDefault="000253A2" w:rsidP="00277DE2">
      <w:pPr>
        <w:pStyle w:val="Compact"/>
        <w:rPr>
          <w:rFonts w:ascii="Calibri" w:hAnsi="Calibri" w:cs="Calibri"/>
          <w:lang w:val="it-IT"/>
        </w:rPr>
      </w:pPr>
    </w:p>
    <w:p w14:paraId="6AE2F891" w14:textId="77777777" w:rsidR="000253A2" w:rsidRDefault="000253A2" w:rsidP="00277DE2">
      <w:pPr>
        <w:pStyle w:val="Compact"/>
        <w:rPr>
          <w:rFonts w:ascii="Calibri" w:hAnsi="Calibri" w:cs="Calibri"/>
          <w:lang w:val="it-IT"/>
        </w:rPr>
      </w:pPr>
    </w:p>
    <w:p w14:paraId="5EADD6B8" w14:textId="3B208D8C" w:rsidR="00B30961" w:rsidRPr="009C369E" w:rsidRDefault="003617CE" w:rsidP="00277DE2">
      <w:pPr>
        <w:pStyle w:val="Compact"/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>Firma: ___________________________</w:t>
      </w:r>
    </w:p>
    <w:p w14:paraId="568E74CC" w14:textId="77777777" w:rsidR="003617CE" w:rsidRPr="009C369E" w:rsidRDefault="003617CE" w:rsidP="00277DE2">
      <w:pPr>
        <w:pStyle w:val="Compact"/>
        <w:rPr>
          <w:rFonts w:ascii="Calibri" w:hAnsi="Calibri" w:cs="Calibri"/>
          <w:lang w:val="it-IT"/>
        </w:rPr>
      </w:pPr>
    </w:p>
    <w:p w14:paraId="2133D041" w14:textId="77777777" w:rsidR="000253A2" w:rsidRPr="009C369E" w:rsidRDefault="000253A2" w:rsidP="00277DE2">
      <w:pPr>
        <w:pStyle w:val="Compact"/>
        <w:rPr>
          <w:rFonts w:ascii="Calibri" w:hAnsi="Calibri" w:cs="Calibri"/>
          <w:lang w:val="it-IT"/>
        </w:rPr>
      </w:pPr>
    </w:p>
    <w:p w14:paraId="4E134043" w14:textId="231435BF" w:rsidR="00B30961" w:rsidRPr="009C369E" w:rsidRDefault="003617CE" w:rsidP="00277DE2">
      <w:pPr>
        <w:pStyle w:val="Compact"/>
        <w:rPr>
          <w:rFonts w:ascii="Calibri" w:hAnsi="Calibri" w:cs="Calibri"/>
          <w:lang w:val="it-IT"/>
        </w:rPr>
      </w:pPr>
      <w:r w:rsidRPr="009C369E">
        <w:rPr>
          <w:rFonts w:ascii="Calibri" w:hAnsi="Calibri" w:cs="Calibri"/>
          <w:lang w:val="it-IT"/>
        </w:rPr>
        <w:t xml:space="preserve">Data: </w:t>
      </w:r>
      <w:sdt>
        <w:sdtPr>
          <w:rPr>
            <w:rFonts w:ascii="Calibri" w:hAnsi="Calibri" w:cs="Calibri"/>
            <w:lang w:val="it-IT"/>
          </w:rPr>
          <w:id w:val="-468360902"/>
          <w:placeholder>
            <w:docPart w:val="DefaultPlaceholder_-1854013437"/>
          </w:placeholder>
          <w:showingPlcHdr/>
          <w:date>
            <w:dateFormat w:val="dd/MM/yyyy"/>
            <w:lid w:val="it-IT"/>
            <w:storeMappedDataAs w:val="dateTime"/>
            <w:calendar w:val="gregorian"/>
          </w:date>
        </w:sdtPr>
        <w:sdtEndPr/>
        <w:sdtContent>
          <w:r w:rsidR="009C369E" w:rsidRPr="00F946B1">
            <w:rPr>
              <w:rStyle w:val="Testosegnaposto"/>
              <w:color w:val="EE0000"/>
              <w:lang w:val="it-IT"/>
            </w:rPr>
            <w:t>Fare clic o toccare qui per immettere una data.</w:t>
          </w:r>
        </w:sdtContent>
      </w:sdt>
    </w:p>
    <w:p w14:paraId="53952800" w14:textId="77777777" w:rsidR="00B30961" w:rsidRPr="008F6105" w:rsidRDefault="00860DED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555CB82E">
          <v:rect id="_x0000_i1031" style="width:0;height:1.5pt" o:hralign="center" o:hrstd="t" o:hr="t"/>
        </w:pict>
      </w:r>
    </w:p>
    <w:p w14:paraId="1C2C63CA" w14:textId="77777777" w:rsidR="00B30961" w:rsidRPr="003A0C8F" w:rsidRDefault="003617CE">
      <w:pPr>
        <w:pStyle w:val="Titolo2"/>
        <w:rPr>
          <w:rFonts w:ascii="Calibri" w:hAnsi="Calibri" w:cs="Calibri"/>
          <w:b/>
          <w:bCs/>
          <w:color w:val="1A3661"/>
          <w:lang w:val="it-IT"/>
        </w:rPr>
      </w:pPr>
      <w:bookmarkStart w:id="7" w:name="invio-del-modulo"/>
      <w:bookmarkEnd w:id="6"/>
      <w:r w:rsidRPr="003A0C8F">
        <w:rPr>
          <w:rFonts w:ascii="Calibri" w:hAnsi="Calibri" w:cs="Calibri"/>
          <w:b/>
          <w:bCs/>
          <w:color w:val="1A3661"/>
          <w:lang w:val="it-IT"/>
        </w:rPr>
        <w:t>Invio del modulo</w:t>
      </w:r>
    </w:p>
    <w:p w14:paraId="6DFD036A" w14:textId="3A04080F" w:rsidR="00B30961" w:rsidRPr="008F6105" w:rsidRDefault="003617CE">
      <w:pPr>
        <w:pStyle w:val="FirstParagraph"/>
        <w:rPr>
          <w:rFonts w:ascii="Calibri" w:hAnsi="Calibri" w:cs="Calibri"/>
          <w:lang w:val="it-IT"/>
        </w:rPr>
      </w:pPr>
      <w:r w:rsidRPr="008F6105">
        <w:rPr>
          <w:rFonts w:ascii="Calibri" w:hAnsi="Calibri" w:cs="Calibri"/>
          <w:lang w:val="it-IT"/>
        </w:rPr>
        <w:t xml:space="preserve">Il presente modulo, compilato e firmato, deve essere inviato via </w:t>
      </w:r>
      <w:proofErr w:type="gramStart"/>
      <w:r w:rsidRPr="008F6105">
        <w:rPr>
          <w:rFonts w:ascii="Calibri" w:hAnsi="Calibri" w:cs="Calibri"/>
          <w:lang w:val="it-IT"/>
        </w:rPr>
        <w:t>email</w:t>
      </w:r>
      <w:proofErr w:type="gramEnd"/>
      <w:r w:rsidRPr="008F6105">
        <w:rPr>
          <w:rFonts w:ascii="Calibri" w:hAnsi="Calibri" w:cs="Calibri"/>
          <w:lang w:val="it-IT"/>
        </w:rPr>
        <w:t xml:space="preserve"> a: adspmas.concorsonome</w:t>
      </w:r>
      <w:r w:rsidR="003A0C8F">
        <w:rPr>
          <w:rFonts w:ascii="Calibri" w:hAnsi="Calibri" w:cs="Calibri"/>
          <w:lang w:val="it-IT"/>
        </w:rPr>
        <w:t>isola</w:t>
      </w:r>
      <w:r w:rsidRPr="008F6105">
        <w:rPr>
          <w:rFonts w:ascii="Calibri" w:hAnsi="Calibri" w:cs="Calibri"/>
          <w:lang w:val="it-IT"/>
        </w:rPr>
        <w:t xml:space="preserve">@port.venice.it entro il </w:t>
      </w:r>
      <w:r w:rsidR="00CB5F12">
        <w:rPr>
          <w:rFonts w:ascii="Calibri" w:hAnsi="Calibri" w:cs="Calibri"/>
          <w:lang w:val="it-IT"/>
        </w:rPr>
        <w:t>20 aprile</w:t>
      </w:r>
      <w:r w:rsidRPr="008F6105">
        <w:rPr>
          <w:rFonts w:ascii="Calibri" w:hAnsi="Calibri" w:cs="Calibri"/>
          <w:lang w:val="it-IT"/>
        </w:rPr>
        <w:t xml:space="preserve"> 2026.</w:t>
      </w:r>
      <w:bookmarkEnd w:id="0"/>
      <w:bookmarkEnd w:id="7"/>
    </w:p>
    <w:sectPr w:rsidR="00B30961" w:rsidRPr="008F6105" w:rsidSect="008F6105">
      <w:headerReference w:type="default" r:id="rId7"/>
      <w:footerReference w:type="default" r:id="rId8"/>
      <w:footnotePr>
        <w:numRestart w:val="eachSect"/>
      </w:footnotePr>
      <w:pgSz w:w="12240" w:h="15840"/>
      <w:pgMar w:top="2552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347884" w14:textId="77777777" w:rsidR="00860DED" w:rsidRDefault="00860DED" w:rsidP="008F6105">
      <w:pPr>
        <w:spacing w:after="0"/>
      </w:pPr>
      <w:r>
        <w:separator/>
      </w:r>
    </w:p>
  </w:endnote>
  <w:endnote w:type="continuationSeparator" w:id="0">
    <w:p w14:paraId="56BA2E5E" w14:textId="77777777" w:rsidR="00860DED" w:rsidRDefault="00860DED" w:rsidP="008F61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A1B67" w14:textId="7B84EA67" w:rsidR="008F6105" w:rsidRDefault="008F6105">
    <w:pPr>
      <w:pStyle w:val="Pidipagina"/>
    </w:pPr>
    <w:r>
      <w:rPr>
        <w:noProof/>
      </w:rPr>
      <w:drawing>
        <wp:anchor distT="0" distB="0" distL="114300" distR="114300" simplePos="0" relativeHeight="251659776" behindDoc="1" locked="0" layoutInCell="1" allowOverlap="1" wp14:anchorId="35216E8D" wp14:editId="5269C4F2">
          <wp:simplePos x="0" y="0"/>
          <wp:positionH relativeFrom="column">
            <wp:posOffset>0</wp:posOffset>
          </wp:positionH>
          <wp:positionV relativeFrom="paragraph">
            <wp:posOffset>152400</wp:posOffset>
          </wp:positionV>
          <wp:extent cx="6332220" cy="52070"/>
          <wp:effectExtent l="0" t="0" r="0" b="0"/>
          <wp:wrapNone/>
          <wp:docPr id="743199020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32220" cy="52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7D7B9" w14:textId="77777777" w:rsidR="00860DED" w:rsidRDefault="00860DED" w:rsidP="008F6105">
      <w:pPr>
        <w:spacing w:after="0"/>
      </w:pPr>
      <w:r>
        <w:separator/>
      </w:r>
    </w:p>
  </w:footnote>
  <w:footnote w:type="continuationSeparator" w:id="0">
    <w:p w14:paraId="1A0253B9" w14:textId="77777777" w:rsidR="00860DED" w:rsidRDefault="00860DED" w:rsidP="008F61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CCD24" w14:textId="3DB3FB7D" w:rsidR="008F6105" w:rsidRDefault="008F6105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52BB1005" wp14:editId="43075C7D">
          <wp:simplePos x="0" y="0"/>
          <wp:positionH relativeFrom="margin">
            <wp:posOffset>0</wp:posOffset>
          </wp:positionH>
          <wp:positionV relativeFrom="margin">
            <wp:posOffset>-1261745</wp:posOffset>
          </wp:positionV>
          <wp:extent cx="2628900" cy="742950"/>
          <wp:effectExtent l="0" t="0" r="0" b="0"/>
          <wp:wrapSquare wrapText="bothSides"/>
          <wp:docPr id="1598361154" name="Immagine 1" descr="Immagine che contiene testo, schermata, Carattere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1" descr="Immagine che contiene testo, schermata, Carattere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89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33EDC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CA0E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65251564">
    <w:abstractNumId w:val="0"/>
  </w:num>
  <w:num w:numId="2" w16cid:durableId="1054501596">
    <w:abstractNumId w:val="1"/>
  </w:num>
  <w:num w:numId="3" w16cid:durableId="536940625">
    <w:abstractNumId w:val="1"/>
  </w:num>
  <w:num w:numId="4" w16cid:durableId="453325393">
    <w:abstractNumId w:val="1"/>
  </w:num>
  <w:num w:numId="5" w16cid:durableId="501437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0961"/>
    <w:rsid w:val="000253A2"/>
    <w:rsid w:val="001306DD"/>
    <w:rsid w:val="001514D8"/>
    <w:rsid w:val="001C7F51"/>
    <w:rsid w:val="00277DE2"/>
    <w:rsid w:val="002E1E59"/>
    <w:rsid w:val="003617CE"/>
    <w:rsid w:val="003A0C8F"/>
    <w:rsid w:val="004D3A61"/>
    <w:rsid w:val="006E0707"/>
    <w:rsid w:val="00735DBE"/>
    <w:rsid w:val="00774230"/>
    <w:rsid w:val="00860DED"/>
    <w:rsid w:val="008E1BFA"/>
    <w:rsid w:val="008F6105"/>
    <w:rsid w:val="009C369E"/>
    <w:rsid w:val="00A22BD6"/>
    <w:rsid w:val="00AC74A6"/>
    <w:rsid w:val="00B30961"/>
    <w:rsid w:val="00C54428"/>
    <w:rsid w:val="00CB5F12"/>
    <w:rsid w:val="00D17C94"/>
    <w:rsid w:val="00E81856"/>
    <w:rsid w:val="00F946B1"/>
    <w:rsid w:val="00F9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A6C696"/>
  <w15:docId w15:val="{51512F12-E696-4B99-B438-F1207A72C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rsid w:val="008F6105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8F6105"/>
  </w:style>
  <w:style w:type="paragraph" w:styleId="Pidipagina">
    <w:name w:val="footer"/>
    <w:basedOn w:val="Normale"/>
    <w:link w:val="PidipaginaCarattere"/>
    <w:rsid w:val="008F6105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8F6105"/>
  </w:style>
  <w:style w:type="character" w:styleId="Testosegnaposto">
    <w:name w:val="Placeholder Text"/>
    <w:basedOn w:val="Carpredefinitoparagrafo"/>
    <w:rsid w:val="009C369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0ADC86A-29B2-49AF-BAF8-56AE7E4D5482}"/>
      </w:docPartPr>
      <w:docPartBody>
        <w:p w:rsidR="00CC3B9B" w:rsidRDefault="00CC3B9B">
          <w:r w:rsidRPr="00800580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DefaultPlaceholder_-185401343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F51FBB6-6E7E-4A75-A38A-7B3303AFB7EF}"/>
      </w:docPartPr>
      <w:docPartBody>
        <w:p w:rsidR="00CC3B9B" w:rsidRDefault="00CC3B9B">
          <w:r w:rsidRPr="00916152">
            <w:rPr>
              <w:rStyle w:val="Testosegnaposto"/>
            </w:rPr>
            <w:t>Fare clic o toccare qui per immettere un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3B9B"/>
    <w:rsid w:val="001514D8"/>
    <w:rsid w:val="00447442"/>
    <w:rsid w:val="006E0707"/>
    <w:rsid w:val="007569EE"/>
    <w:rsid w:val="00774230"/>
    <w:rsid w:val="00A22BD6"/>
    <w:rsid w:val="00B851E4"/>
    <w:rsid w:val="00C54428"/>
    <w:rsid w:val="00CC3B9B"/>
    <w:rsid w:val="00D17C94"/>
    <w:rsid w:val="00D702D5"/>
    <w:rsid w:val="00E81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it-IT" w:eastAsia="it-IT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rsid w:val="00CC3B9B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orgia Costantini</dc:creator>
  <cp:keywords/>
  <cp:lastModifiedBy>Giorgia Costantini</cp:lastModifiedBy>
  <cp:revision>10</cp:revision>
  <dcterms:created xsi:type="dcterms:W3CDTF">2025-12-12T09:25:00Z</dcterms:created>
  <dcterms:modified xsi:type="dcterms:W3CDTF">2026-03-20T10:15:00Z</dcterms:modified>
</cp:coreProperties>
</file>